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975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Oskar Tomas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Niklaus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